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92A4F5" w14:textId="77777777" w:rsidR="00744FFF" w:rsidRPr="006357D5" w:rsidRDefault="00744FFF" w:rsidP="00744FFF">
      <w:pPr>
        <w:rPr>
          <w:rFonts w:cs="B Nazanin"/>
          <w:sz w:val="24"/>
          <w:szCs w:val="24"/>
          <w:lang w:bidi="fa-IR"/>
        </w:rPr>
      </w:pPr>
    </w:p>
    <w:tbl>
      <w:tblPr>
        <w:bidiVisual/>
        <w:tblW w:w="1044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744FFF" w:rsidRPr="006357D5" w14:paraId="70D5B04E" w14:textId="77777777" w:rsidTr="007D2B5B">
        <w:trPr>
          <w:trHeight w:val="6485"/>
        </w:trPr>
        <w:tc>
          <w:tcPr>
            <w:tcW w:w="10440" w:type="dxa"/>
          </w:tcPr>
          <w:p w14:paraId="6FCF1328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</w:t>
            </w:r>
          </w:p>
          <w:p w14:paraId="761EE2A9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9EA546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DB583C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>گواهی مدرک و معدل</w:t>
            </w:r>
          </w:p>
          <w:p w14:paraId="478D739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color w:val="FF0000"/>
                <w:sz w:val="22"/>
                <w:szCs w:val="22"/>
                <w:rtl/>
              </w:rPr>
            </w:pP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  <w:lang w:bidi="fa-IR"/>
              </w:rPr>
              <w:t>(دانش آموختگان/دانشجویانی که</w:t>
            </w: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</w:rPr>
              <w:t xml:space="preserve"> قادر به ارائه اصل مدارک تحصیلی با ذکر معدل و تاریخ فراغت از تحصیل در روز مصاحبه نمی باشند)</w:t>
            </w:r>
          </w:p>
          <w:p w14:paraId="18990D5A" w14:textId="7F0B1E9E" w:rsidR="00744FFF" w:rsidRPr="006357D5" w:rsidRDefault="00744FFF" w:rsidP="00AD627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یژه </w:t>
            </w:r>
            <w:r w:rsidR="00665D06">
              <w:rPr>
                <w:rFonts w:cs="B Nazanin" w:hint="cs"/>
                <w:b/>
                <w:bCs/>
                <w:sz w:val="24"/>
                <w:szCs w:val="24"/>
                <w:rtl/>
              </w:rPr>
              <w:t>داوطلبان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ی </w:t>
            </w:r>
            <w:r w:rsidR="00BB12F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ستعداد درخشان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D627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  <w:p w14:paraId="42A1FBD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B46CE74" w14:textId="77777777" w:rsidR="00744FFF" w:rsidRPr="006357D5" w:rsidRDefault="00744FFF" w:rsidP="009A5E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A5E5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زندران</w:t>
            </w:r>
          </w:p>
          <w:p w14:paraId="466B1B32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از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t>………………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..</w:t>
            </w:r>
          </w:p>
          <w:p w14:paraId="15FF2BF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945DA7F" w14:textId="77777777" w:rsidR="00C16951" w:rsidRPr="006357D5" w:rsidRDefault="00744FFF" w:rsidP="00F9202E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/>
                <w:sz w:val="24"/>
                <w:szCs w:val="24"/>
                <w:rtl/>
              </w:rPr>
              <w:t xml:space="preserve">بدينوسيله گواهي مي شود خانم / آقاي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>دارنده شناسنامه شمار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صادره از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متولد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>................................................ در رشته ..................................................... در مقطع کاردانی/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كارشناسي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پیوسته/کارشناسی ناپیوسته/کارشناسی ارشد </w:t>
            </w:r>
          </w:p>
          <w:p w14:paraId="07DC3672" w14:textId="3F8C9220" w:rsidR="00744FFF" w:rsidRDefault="00A80B5D" w:rsidP="00EE2B1F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sz w:val="24"/>
                <w:szCs w:val="24"/>
              </w:rPr>
              <w:sym w:font="Symbol" w:char="F0F0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744FFF" w:rsidRPr="006357D5">
              <w:rPr>
                <w:rFonts w:cs="B Nazanin" w:hint="cs"/>
                <w:sz w:val="24"/>
                <w:szCs w:val="24"/>
                <w:rtl/>
              </w:rPr>
              <w:t>در تاریخ .............................. از این موسسه آموزش عالی فارغ التحصیل شده است</w:t>
            </w:r>
            <w:r w:rsidR="00CA1A82" w:rsidRPr="006357D5">
              <w:rPr>
                <w:rFonts w:cs="B Nazanin" w:hint="cs"/>
                <w:sz w:val="24"/>
                <w:szCs w:val="24"/>
                <w:rtl/>
              </w:rPr>
              <w:t>.</w:t>
            </w:r>
            <w:r w:rsidR="00744FFF" w:rsidRPr="006357D5">
              <w:rPr>
                <w:rFonts w:cs="B Nazanin"/>
                <w:sz w:val="24"/>
                <w:szCs w:val="24"/>
                <w:rtl/>
              </w:rPr>
              <w:t xml:space="preserve"> ضمنآ معدل كل نامبرده</w:t>
            </w:r>
            <w:r w:rsidR="00F9202E"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744FFF" w:rsidRPr="006357D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744FFF" w:rsidRPr="006357D5">
              <w:rPr>
                <w:rFonts w:cs="B Nazanin" w:hint="cs"/>
                <w:sz w:val="24"/>
                <w:szCs w:val="24"/>
                <w:rtl/>
              </w:rPr>
              <w:t xml:space="preserve">به </w:t>
            </w:r>
            <w:r w:rsidR="00744FFF" w:rsidRPr="006357D5">
              <w:rPr>
                <w:rFonts w:cs="B Nazanin"/>
                <w:sz w:val="24"/>
                <w:szCs w:val="24"/>
                <w:rtl/>
              </w:rPr>
              <w:t xml:space="preserve">عدد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F2531">
              <w:rPr>
                <w:rFonts w:cs="B Nazanin" w:hint="cs"/>
                <w:sz w:val="24"/>
                <w:szCs w:val="24"/>
                <w:rtl/>
              </w:rPr>
              <w:t xml:space="preserve">و </w:t>
            </w:r>
            <w:r w:rsidR="00744FFF" w:rsidRPr="006357D5">
              <w:rPr>
                <w:rFonts w:cs="B Nazanin"/>
                <w:sz w:val="24"/>
                <w:szCs w:val="24"/>
                <w:rtl/>
              </w:rPr>
              <w:t xml:space="preserve">به حروف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......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744FFF" w:rsidRPr="006357D5">
              <w:rPr>
                <w:rFonts w:cs="B Nazanin" w:hint="cs"/>
                <w:sz w:val="24"/>
                <w:szCs w:val="24"/>
                <w:rtl/>
              </w:rPr>
              <w:t xml:space="preserve">می </w:t>
            </w:r>
            <w:r w:rsidR="00744FFF" w:rsidRPr="006357D5">
              <w:rPr>
                <w:rFonts w:cs="B Nazanin"/>
                <w:sz w:val="24"/>
                <w:szCs w:val="24"/>
                <w:rtl/>
              </w:rPr>
              <w:t>باشد .</w:t>
            </w:r>
            <w:r w:rsidR="000928B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E713C7">
              <w:rPr>
                <w:rFonts w:cs="B Nazanin" w:hint="cs"/>
                <w:b/>
                <w:bCs/>
                <w:sz w:val="24"/>
                <w:szCs w:val="24"/>
                <w:rtl/>
              </w:rPr>
              <w:t>همچنین</w:t>
            </w:r>
            <w:r w:rsidR="000928B3" w:rsidRPr="006F472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معدل ایشان تا تاریخ 30/11/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  <w:r w:rsidR="00AC53E9">
              <w:rPr>
                <w:rFonts w:cs="B Nazanin" w:hint="cs"/>
                <w:b/>
                <w:bCs/>
                <w:sz w:val="24"/>
                <w:szCs w:val="24"/>
                <w:rtl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  <w:r w:rsidR="000928B3" w:rsidRPr="006F4720">
              <w:rPr>
                <w:rFonts w:cs="B Nazanin" w:hint="cs"/>
                <w:b/>
                <w:bCs/>
                <w:sz w:val="24"/>
                <w:szCs w:val="24"/>
                <w:rtl/>
              </w:rPr>
              <w:t>، به عدد................. و به حروف ....................... بوده است</w:t>
            </w:r>
            <w:r w:rsidR="000928B3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26217414" w14:textId="77777777" w:rsidR="00E661F7" w:rsidRPr="006357D5" w:rsidRDefault="00E661F7" w:rsidP="005720C1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6C6EF3BC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sz w:val="24"/>
                <w:szCs w:val="24"/>
                <w:rtl/>
              </w:rPr>
              <w:t>---------------------------------------------------</w:t>
            </w:r>
          </w:p>
          <w:p w14:paraId="778976A5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</w:rPr>
            </w:pPr>
          </w:p>
          <w:p w14:paraId="6F9981D0" w14:textId="32C98FE0" w:rsidR="00744FFF" w:rsidRDefault="00744FFF" w:rsidP="00EE2B1F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</w:rPr>
              <w:sym w:font="Symbol" w:char="F0F0"/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جوی </w:t>
            </w:r>
            <w:r w:rsidR="006357D5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ال آخر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قطع کارشناسی ارشد این دانشگاه می باشد و تا تاریخ 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1/06/1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>از این موسسه آموزش عالی</w:t>
            </w:r>
            <w:r w:rsidR="00EE2B1F">
              <w:rPr>
                <w:rFonts w:cs="B Nazanin" w:hint="cs"/>
                <w:sz w:val="24"/>
                <w:szCs w:val="24"/>
                <w:rtl/>
                <w:lang w:bidi="fa-IR"/>
              </w:rPr>
              <w:t>/دانشگاه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ارغ التحصیل خواهد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د.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ضمنا معدل ایشان تا تاریخ 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0/11/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C53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عدد ................................ و به حروف ........................................................ می باشد.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6F15FBBA" w14:textId="77777777" w:rsidR="000928B3" w:rsidRPr="006357D5" w:rsidRDefault="000928B3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966EF74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FD09B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26B4DE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محل مهر و امضای مسئول امور آموزشی 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</w:p>
          <w:p w14:paraId="7998AA99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44FFF" w:rsidRPr="006357D5" w14:paraId="6E341D92" w14:textId="77777777" w:rsidTr="007D2B5B">
        <w:tc>
          <w:tcPr>
            <w:tcW w:w="10440" w:type="dxa"/>
          </w:tcPr>
          <w:p w14:paraId="50D9A2EF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84C9BBE" w14:textId="77777777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sz w:val="24"/>
                <w:szCs w:val="24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4"/>
                <w:szCs w:val="24"/>
                <w:rtl/>
              </w:rPr>
              <w:t>نکات مهم</w:t>
            </w: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 xml:space="preserve">: </w:t>
            </w:r>
          </w:p>
          <w:p w14:paraId="3DFF9799" w14:textId="327987DA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>1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لازم است داوطلبان درصورت نداشتن اصل مدرک فراغت از تحصیل (</w:t>
            </w:r>
            <w:r w:rsidRPr="006357D5">
              <w:rPr>
                <w:rFonts w:ascii="Tahoma" w:hAnsi="Tahoma" w:cs="B Nazanin" w:hint="cs"/>
                <w:b/>
                <w:bCs/>
                <w:color w:val="FF0000"/>
                <w:sz w:val="22"/>
                <w:szCs w:val="22"/>
                <w:rtl/>
              </w:rPr>
              <w:t>با ذکر معدل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)</w:t>
            </w:r>
            <w:r w:rsidR="00AC53E9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AC53E9">
              <w:rPr>
                <w:rFonts w:ascii="Tahoma" w:hAnsi="Tahoma" w:cs="B Nazanin" w:hint="cs"/>
                <w:b/>
                <w:bCs/>
                <w:sz w:val="24"/>
                <w:szCs w:val="24"/>
                <w:u w:val="single"/>
                <w:rtl/>
              </w:rPr>
              <w:t>برای هر یک از مقاطع تحصیلی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،  فرم حاضر را تکمیل و پس از تایید توسط دانشگاه محل تحصیل، ضمن ارسال الکترونیکی، در روز مصاحبه ارائه نمایند.</w:t>
            </w:r>
          </w:p>
          <w:p w14:paraId="11679EAE" w14:textId="58921092" w:rsidR="00F9202E" w:rsidRPr="006357D5" w:rsidRDefault="00744FFF" w:rsidP="00AD627A">
            <w:pPr>
              <w:contextualSpacing/>
              <w:jc w:val="both"/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2- 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>داوطلبانی که</w:t>
            </w:r>
            <w:r w:rsidR="00EF38DC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براساس تعاریف مندرج در دفترچه راهنمای ثبت نام آزمون، دانشجوی سال آخر</w:t>
            </w:r>
            <w:r w:rsidR="00E71E5D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مقطع کارشناسی ارشد</w:t>
            </w:r>
            <w:r w:rsidR="00EF38DC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محسوب شده و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 xml:space="preserve"> پس از تاریخ </w:t>
            </w:r>
            <w:r w:rsidR="00172F2A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30/11/</w:t>
            </w:r>
            <w:r w:rsidR="00AC53E9" w:rsidRPr="00AC53E9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140</w:t>
            </w:r>
            <w:r w:rsidR="00394A31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2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 xml:space="preserve"> </w:t>
            </w:r>
            <w:r w:rsidR="00F24C49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در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 xml:space="preserve"> مقطع کارشناسی ارشد فارغ التحصیل شده اند می بایست </w:t>
            </w:r>
            <w:r w:rsidR="004748DD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معدل تا تاریخ 30/11/</w:t>
            </w:r>
            <w:r w:rsidR="00AC53E9" w:rsidRPr="00AC53E9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140</w:t>
            </w:r>
            <w:r w:rsidR="00394A31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2</w:t>
            </w:r>
            <w:r w:rsidR="004748DD" w:rsidRPr="00AC53E9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</w:t>
            </w:r>
            <w:r w:rsidR="004748DD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را</w:t>
            </w:r>
            <w:r w:rsidR="009052CA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نیز</w:t>
            </w:r>
            <w:r w:rsidR="004748DD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در</w:t>
            </w:r>
            <w:r w:rsidR="006357D5" w:rsidRPr="006357D5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 xml:space="preserve">قسمت </w:t>
            </w:r>
            <w:r w:rsidR="00E661F7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اول </w:t>
            </w:r>
            <w:r w:rsidR="00C16951" w:rsidRPr="006357D5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این</w:t>
            </w:r>
            <w:r w:rsidR="00F9202E" w:rsidRPr="006357D5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فرم</w:t>
            </w:r>
            <w:r w:rsidR="006357D5" w:rsidRPr="006357D5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را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 xml:space="preserve"> </w:t>
            </w:r>
            <w:r w:rsidR="00E661F7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به طور </w:t>
            </w:r>
            <w:r w:rsidR="004748DD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>دقیق</w:t>
            </w:r>
            <w:r w:rsidR="00E661F7">
              <w:rPr>
                <w:rStyle w:val="Strong"/>
                <w:rFonts w:ascii="Tahoma" w:hAnsi="Tahoma" w:cs="B Nazanin" w:hint="cs"/>
                <w:color w:val="993300"/>
                <w:szCs w:val="20"/>
                <w:rtl/>
              </w:rPr>
              <w:t xml:space="preserve"> 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  <w:rtl/>
              </w:rPr>
              <w:t>تکمیل نمایند</w:t>
            </w:r>
            <w:r w:rsidR="00F9202E" w:rsidRPr="006357D5">
              <w:rPr>
                <w:rStyle w:val="Strong"/>
                <w:rFonts w:ascii="Tahoma" w:hAnsi="Tahoma" w:cs="B Nazanin"/>
                <w:color w:val="993300"/>
                <w:szCs w:val="20"/>
              </w:rPr>
              <w:t>.</w:t>
            </w:r>
          </w:p>
          <w:p w14:paraId="4F3F215F" w14:textId="77777777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3- در صورت قبولی چنانچه در هر مرحله از تحصیل محرز شود مغایرتی بین معدل مندرج در این فرم و یا مدرک ارائه شده داوطلب با معدل ارائه شده به سازمان سنجش وجود دارد، از ادامه تحصیل دانشجو جلوگیری خواهد شد.</w:t>
            </w:r>
          </w:p>
          <w:p w14:paraId="43F02123" w14:textId="77777777" w:rsidR="00744FFF" w:rsidRPr="006357D5" w:rsidRDefault="00744FFF" w:rsidP="007D2B5B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05F4C6B" w14:textId="77777777" w:rsidR="00744FFF" w:rsidRPr="006357D5" w:rsidRDefault="00744FFF" w:rsidP="004B1F21">
      <w:pPr>
        <w:rPr>
          <w:rFonts w:cs="B Nazanin"/>
          <w:sz w:val="24"/>
          <w:szCs w:val="24"/>
          <w:rtl/>
          <w:lang w:bidi="fa-IR"/>
        </w:rPr>
      </w:pPr>
      <w:r w:rsidRPr="006357D5">
        <w:rPr>
          <w:rFonts w:cs="B Nazanin" w:hint="cs"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                 </w:t>
      </w:r>
      <w:r w:rsidR="004B1F2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6357D5">
        <w:rPr>
          <w:rFonts w:cs="B Nazanin"/>
          <w:sz w:val="24"/>
          <w:szCs w:val="24"/>
          <w:lang w:bidi="fa-IR"/>
        </w:rPr>
        <w:t xml:space="preserve">                                                                                                                                 </w:t>
      </w:r>
      <w:r w:rsidRPr="006357D5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30391BE" w14:textId="77777777" w:rsidR="00744FFF" w:rsidRPr="006357D5" w:rsidRDefault="00744FFF" w:rsidP="00744FFF">
      <w:pPr>
        <w:rPr>
          <w:rFonts w:cs="B Nazanin"/>
          <w:sz w:val="24"/>
          <w:szCs w:val="24"/>
          <w:rtl/>
          <w:lang w:bidi="fa-IR"/>
        </w:rPr>
      </w:pPr>
    </w:p>
    <w:p w14:paraId="7AFAFCF0" w14:textId="77777777" w:rsidR="00744FFF" w:rsidRPr="006357D5" w:rsidRDefault="00744FFF" w:rsidP="00744FFF">
      <w:pPr>
        <w:rPr>
          <w:rFonts w:cs="B Nazanin"/>
          <w:sz w:val="24"/>
          <w:szCs w:val="24"/>
        </w:rPr>
      </w:pPr>
    </w:p>
    <w:p w14:paraId="09C67801" w14:textId="77777777" w:rsidR="00C915DC" w:rsidRPr="006357D5" w:rsidRDefault="00C915DC" w:rsidP="00744FFF">
      <w:pPr>
        <w:ind w:left="6480" w:hanging="6480"/>
        <w:rPr>
          <w:rFonts w:cs="B Nazanin"/>
        </w:rPr>
      </w:pPr>
    </w:p>
    <w:sectPr w:rsidR="00C915DC" w:rsidRPr="006357D5" w:rsidSect="0079461D">
      <w:pgSz w:w="11906" w:h="16838"/>
      <w:pgMar w:top="851" w:right="851" w:bottom="851" w:left="851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tus">
    <w:altName w:val="Arial"/>
    <w:charset w:val="B2"/>
    <w:family w:val="auto"/>
    <w:pitch w:val="variable"/>
    <w:sig w:usb0="00002007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PT.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zsjA3NzI0NTBQ0lEKTi0uzszPAykwrAUAsIKKBCwAAAA="/>
  </w:docVars>
  <w:rsids>
    <w:rsidRoot w:val="00CA68BA"/>
    <w:rsid w:val="000928B3"/>
    <w:rsid w:val="000E2E63"/>
    <w:rsid w:val="00154D6B"/>
    <w:rsid w:val="00172F2A"/>
    <w:rsid w:val="00322FE9"/>
    <w:rsid w:val="00394A31"/>
    <w:rsid w:val="00437513"/>
    <w:rsid w:val="00446B3A"/>
    <w:rsid w:val="004748DD"/>
    <w:rsid w:val="004B1F21"/>
    <w:rsid w:val="005216E7"/>
    <w:rsid w:val="005720C1"/>
    <w:rsid w:val="00590105"/>
    <w:rsid w:val="006357D5"/>
    <w:rsid w:val="00665D06"/>
    <w:rsid w:val="006F4720"/>
    <w:rsid w:val="00744FFF"/>
    <w:rsid w:val="0079461D"/>
    <w:rsid w:val="009052CA"/>
    <w:rsid w:val="009A5E5B"/>
    <w:rsid w:val="009F0E84"/>
    <w:rsid w:val="00A80B5D"/>
    <w:rsid w:val="00A879C8"/>
    <w:rsid w:val="00A9208C"/>
    <w:rsid w:val="00AC53E9"/>
    <w:rsid w:val="00AD627A"/>
    <w:rsid w:val="00AE79F2"/>
    <w:rsid w:val="00B4111B"/>
    <w:rsid w:val="00BB12F0"/>
    <w:rsid w:val="00BF2531"/>
    <w:rsid w:val="00C16951"/>
    <w:rsid w:val="00C77019"/>
    <w:rsid w:val="00C915DC"/>
    <w:rsid w:val="00CA1A82"/>
    <w:rsid w:val="00CA36DD"/>
    <w:rsid w:val="00CA68BA"/>
    <w:rsid w:val="00CE00DA"/>
    <w:rsid w:val="00D51697"/>
    <w:rsid w:val="00E661F7"/>
    <w:rsid w:val="00E713C7"/>
    <w:rsid w:val="00E71E5D"/>
    <w:rsid w:val="00E97BB1"/>
    <w:rsid w:val="00EE2B1F"/>
    <w:rsid w:val="00EF38DC"/>
    <w:rsid w:val="00F24C49"/>
    <w:rsid w:val="00F37417"/>
    <w:rsid w:val="00F9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28AE2"/>
  <w15:docId w15:val="{5F50BF7B-2E94-4CEA-9DBD-226AF6576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FFF"/>
    <w:pPr>
      <w:bidi/>
      <w:spacing w:after="0" w:line="240" w:lineRule="auto"/>
    </w:pPr>
    <w:rPr>
      <w:rFonts w:ascii="Times New Roman" w:eastAsia="Times New Roman" w:hAnsi="Times New Roman" w:cs="Lotu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920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-Salehi</dc:creator>
  <cp:lastModifiedBy>ParsArgham</cp:lastModifiedBy>
  <cp:revision>8</cp:revision>
  <cp:lastPrinted>2016-05-04T06:49:00Z</cp:lastPrinted>
  <dcterms:created xsi:type="dcterms:W3CDTF">2019-12-04T11:40:00Z</dcterms:created>
  <dcterms:modified xsi:type="dcterms:W3CDTF">2024-04-06T12:18:00Z</dcterms:modified>
</cp:coreProperties>
</file>